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456F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1456F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0CE1BC2" w:rsidR="007B4A91" w:rsidRDefault="003C5FE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break out a facility, defeat a nuclear monster &amp; escape from the nuclear earthquake of Africa. </w:t>
      </w:r>
    </w:p>
    <w:p w14:paraId="3D632C61" w14:textId="77777777" w:rsidR="007B4A91" w:rsidRDefault="001456F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62978BD" w:rsidR="007B4A91" w:rsidRDefault="003C5FE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’re a blue alien trapped in an Area 51 facility, that can destroy many things with his mind powers, </w:t>
      </w:r>
      <w:proofErr w:type="gramStart"/>
      <w:r>
        <w:rPr>
          <w:sz w:val="28"/>
          <w:szCs w:val="28"/>
        </w:rPr>
        <w:t>After</w:t>
      </w:r>
      <w:proofErr w:type="gramEnd"/>
      <w:r>
        <w:rPr>
          <w:sz w:val="28"/>
          <w:szCs w:val="28"/>
        </w:rPr>
        <w:t xml:space="preserve"> escaping the facility with a new form, you have to defeat a creature </w:t>
      </w:r>
      <w:r w:rsidR="00052486">
        <w:rPr>
          <w:sz w:val="28"/>
          <w:szCs w:val="28"/>
        </w:rPr>
        <w:t>made of nuclear waste, and finally run</w:t>
      </w:r>
    </w:p>
    <w:p w14:paraId="6102F988" w14:textId="77777777" w:rsidR="007B4A91" w:rsidRDefault="001456F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456F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456F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A44112C" w:rsidR="007B4A91" w:rsidRDefault="00162B5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luu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1F3F5D3" w:rsidR="007B4A91" w:rsidRDefault="0071513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ses </w:t>
            </w:r>
            <w:proofErr w:type="spellStart"/>
            <w:r>
              <w:rPr>
                <w:sz w:val="28"/>
                <w:szCs w:val="28"/>
              </w:rPr>
              <w:t>psycic</w:t>
            </w:r>
            <w:proofErr w:type="spellEnd"/>
            <w:r>
              <w:rPr>
                <w:sz w:val="28"/>
                <w:szCs w:val="28"/>
              </w:rPr>
              <w:t xml:space="preserve"> powers</w:t>
            </w:r>
            <w:r w:rsidR="00162B56">
              <w:rPr>
                <w:sz w:val="28"/>
                <w:szCs w:val="28"/>
              </w:rPr>
              <w:t xml:space="preserve"> to attack enemies</w:t>
            </w:r>
            <w:r w:rsidR="00FC3E54">
              <w:rPr>
                <w:sz w:val="28"/>
                <w:szCs w:val="28"/>
              </w:rPr>
              <w:t>, but is low on health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CB92807" w:rsidR="007B4A91" w:rsidRDefault="0086503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ndigoo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13915BF" w:rsidR="007B4A91" w:rsidRDefault="0086503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</w:t>
            </w:r>
            <w:r w:rsidR="00FC3E54">
              <w:rPr>
                <w:sz w:val="28"/>
                <w:szCs w:val="28"/>
              </w:rPr>
              <w:t xml:space="preserve">’t attack enemies, but is </w:t>
            </w:r>
            <w:proofErr w:type="spellStart"/>
            <w:r w:rsidR="00FC3E54">
              <w:rPr>
                <w:sz w:val="28"/>
                <w:szCs w:val="28"/>
              </w:rPr>
              <w:t>invurlnable</w:t>
            </w:r>
            <w:proofErr w:type="spellEnd"/>
            <w:r w:rsidR="00FC3E54">
              <w:rPr>
                <w:sz w:val="28"/>
                <w:szCs w:val="28"/>
              </w:rPr>
              <w:t xml:space="preserve"> to its enemies, and can interact with objects to indirectly attack the enemy. 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8FC760B" w:rsidR="007B4A91" w:rsidRDefault="00FC3E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urqlime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B97EB" w14:textId="77777777" w:rsidR="007B4A91" w:rsidRDefault="00FC3E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</w:t>
            </w:r>
            <w:r w:rsidR="00EA42FC">
              <w:rPr>
                <w:sz w:val="28"/>
                <w:szCs w:val="28"/>
              </w:rPr>
              <w:t xml:space="preserve"> attack enemies and has high health, but can’t move.</w:t>
            </w:r>
          </w:p>
          <w:p w14:paraId="20AA9CBC" w14:textId="727BC04F" w:rsidR="00EA42FC" w:rsidRDefault="00EA42F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move by using </w:t>
            </w:r>
            <w:proofErr w:type="gramStart"/>
            <w:r>
              <w:rPr>
                <w:sz w:val="28"/>
                <w:szCs w:val="28"/>
              </w:rPr>
              <w:t>it’s</w:t>
            </w:r>
            <w:proofErr w:type="gramEnd"/>
            <w:r>
              <w:rPr>
                <w:sz w:val="28"/>
                <w:szCs w:val="28"/>
              </w:rPr>
              <w:t xml:space="preserve"> eggshell vehicle, but that means he can’t attack, but can crush enemies in his path.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299A690" w:rsidR="007B4A91" w:rsidRDefault="00FC3E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ap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89428B4" w:rsidR="007B4A91" w:rsidRDefault="00FC3E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s you within the visual radiu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4B3370A" w:rsidR="007B4A91" w:rsidRDefault="00FC3E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phal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ECDE484" w:rsidR="00FC3E54" w:rsidRDefault="00FC3E54" w:rsidP="00FC3E5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me as Reapers, but does more damage and moves faster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1EB105D" w:rsidR="007B4A91" w:rsidRDefault="0005248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clear Mon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E3367B2" w:rsidR="007B4A91" w:rsidRDefault="00BA76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agon in an egg</w:t>
            </w:r>
            <w:r w:rsidR="002A40E8">
              <w:rPr>
                <w:sz w:val="28"/>
                <w:szCs w:val="28"/>
              </w:rPr>
              <w:t xml:space="preserve"> and is the key element to unlock </w:t>
            </w:r>
            <w:proofErr w:type="spellStart"/>
            <w:r w:rsidR="002A40E8">
              <w:rPr>
                <w:sz w:val="28"/>
                <w:szCs w:val="28"/>
              </w:rPr>
              <w:t>Turqlime</w:t>
            </w:r>
            <w:proofErr w:type="spellEnd"/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87C5E2C" w14:textId="41B3C28F" w:rsidR="00FC3E54" w:rsidRPr="00FC3E54" w:rsidRDefault="00556965" w:rsidP="00FC3E54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283BC0AB" w14:textId="129C068B" w:rsidR="00FC3E54" w:rsidRDefault="00BA76EB" w:rsidP="00FC3E54">
      <w:r>
        <w:rPr>
          <w:sz w:val="28"/>
          <w:szCs w:val="28"/>
        </w:rPr>
        <w:t xml:space="preserve">Playable </w:t>
      </w:r>
      <w:r w:rsidR="00FC3E54">
        <w:rPr>
          <w:sz w:val="28"/>
          <w:szCs w:val="28"/>
        </w:rPr>
        <w:t>Characters:</w:t>
      </w:r>
    </w:p>
    <w:p w14:paraId="7A3F11E7" w14:textId="42657105" w:rsidR="00556965" w:rsidRDefault="00720C36">
      <w:r>
        <w:rPr>
          <w:noProof/>
        </w:rPr>
        <w:lastRenderedPageBreak/>
        <w:drawing>
          <wp:inline distT="0" distB="0" distL="0" distR="0" wp14:anchorId="0ED2BF1E" wp14:editId="39D6CED3">
            <wp:extent cx="952500" cy="952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ADA143" wp14:editId="377872DE">
            <wp:extent cx="952500" cy="952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3D2DBEA1" w:rsidR="007B4A91" w:rsidRDefault="00D3691C">
      <w:proofErr w:type="spellStart"/>
      <w:r>
        <w:t>Bluu</w:t>
      </w:r>
      <w:proofErr w:type="spellEnd"/>
      <w:r>
        <w:t>:</w:t>
      </w:r>
    </w:p>
    <w:p w14:paraId="2F3F7A7A" w14:textId="48BAA817" w:rsidR="00FC3E54" w:rsidRDefault="00D3691C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95005C1" wp14:editId="7EEEA774">
            <wp:extent cx="952500" cy="952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0F2977BF" wp14:editId="249B0999">
            <wp:extent cx="952500" cy="952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04CEF1ED" wp14:editId="6ACC012E">
            <wp:extent cx="952500" cy="952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F54A5" w14:textId="2907ECC5" w:rsidR="00FC3E54" w:rsidRDefault="00FC3E54">
      <w:proofErr w:type="spellStart"/>
      <w:r w:rsidRPr="00FC3E54">
        <w:t>Indigoo</w:t>
      </w:r>
      <w:proofErr w:type="spellEnd"/>
      <w:r w:rsidRPr="00FC3E54">
        <w:t>:</w:t>
      </w:r>
    </w:p>
    <w:p w14:paraId="12AF44AE" w14:textId="77777777" w:rsidR="00BA76EB" w:rsidRDefault="00BA76EB">
      <w:r>
        <w:rPr>
          <w:noProof/>
        </w:rPr>
        <w:lastRenderedPageBreak/>
        <w:drawing>
          <wp:inline distT="0" distB="0" distL="0" distR="0" wp14:anchorId="6BB10C25" wp14:editId="71FF2CC9">
            <wp:extent cx="5943600" cy="5943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5EA7B1" wp14:editId="656615C0">
            <wp:extent cx="5943600" cy="14859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D43FE" w14:textId="68EA7EF5" w:rsidR="00FC3E54" w:rsidRDefault="00BA76EB">
      <w:r>
        <w:rPr>
          <w:noProof/>
        </w:rPr>
        <w:lastRenderedPageBreak/>
        <w:drawing>
          <wp:inline distT="0" distB="0" distL="0" distR="0" wp14:anchorId="01B90690" wp14:editId="185D54F9">
            <wp:extent cx="5943600" cy="228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FFADB3" wp14:editId="79EB10DF">
            <wp:extent cx="5943600" cy="5943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55C3E" w14:textId="77777777" w:rsidR="00BA76EB" w:rsidRDefault="00BA76EB"/>
    <w:p w14:paraId="4604C955" w14:textId="06B3CAE1" w:rsidR="00FC3E54" w:rsidRDefault="00FC3E54">
      <w:proofErr w:type="spellStart"/>
      <w:r>
        <w:t>Turqlime</w:t>
      </w:r>
      <w:proofErr w:type="spellEnd"/>
      <w:r>
        <w:t>:</w:t>
      </w:r>
    </w:p>
    <w:p w14:paraId="3A7ADF0C" w14:textId="56A1A05B" w:rsidR="00BA76EB" w:rsidRDefault="00BA76EB">
      <w:r>
        <w:rPr>
          <w:noProof/>
        </w:rPr>
        <w:lastRenderedPageBreak/>
        <w:drawing>
          <wp:inline distT="0" distB="0" distL="0" distR="0" wp14:anchorId="076B6762" wp14:editId="5F5922AC">
            <wp:extent cx="2857500" cy="28575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28B391" wp14:editId="7FE13569">
            <wp:extent cx="5943600" cy="5943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FD2A960" wp14:editId="406C6BFE">
            <wp:extent cx="5715000" cy="28575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2428CE" wp14:editId="1A77C585">
            <wp:extent cx="5715000" cy="28575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AFCEA2" wp14:editId="364A83FC">
            <wp:extent cx="2857500" cy="28575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E94372" wp14:editId="63B637FB">
            <wp:extent cx="2857500" cy="28575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58C8FF" wp14:editId="608E856D">
            <wp:extent cx="2857500" cy="28575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1A345" w14:textId="761F3E78" w:rsidR="00BA76EB" w:rsidRDefault="00BA76EB">
      <w:r>
        <w:t>Nuclear Monster:</w:t>
      </w:r>
    </w:p>
    <w:p w14:paraId="41DD0848" w14:textId="77777777" w:rsidR="00BA76EB" w:rsidRDefault="00BA76EB">
      <w:r>
        <w:rPr>
          <w:noProof/>
        </w:rPr>
        <w:lastRenderedPageBreak/>
        <w:drawing>
          <wp:inline distT="0" distB="0" distL="0" distR="0" wp14:anchorId="5D0F15BF" wp14:editId="6D7975E5">
            <wp:extent cx="5943600" cy="5943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DB3E9" w14:textId="77777777" w:rsidR="00BA76EB" w:rsidRDefault="00BA76EB">
      <w:r>
        <w:rPr>
          <w:noProof/>
        </w:rPr>
        <w:lastRenderedPageBreak/>
        <w:drawing>
          <wp:inline distT="0" distB="0" distL="0" distR="0" wp14:anchorId="7417D255" wp14:editId="67ACC1AF">
            <wp:extent cx="5943600" cy="59436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22E00" w14:textId="3D9331CC" w:rsidR="00BA76EB" w:rsidRDefault="00BA76EB">
      <w:r>
        <w:t>Asphalt:</w:t>
      </w:r>
    </w:p>
    <w:p w14:paraId="27AC6F24" w14:textId="52EA344D" w:rsidR="00BA76EB" w:rsidRDefault="00BA76EB">
      <w:r>
        <w:rPr>
          <w:noProof/>
        </w:rPr>
        <w:drawing>
          <wp:inline distT="0" distB="0" distL="0" distR="0" wp14:anchorId="3756ABCB" wp14:editId="022C02F1">
            <wp:extent cx="952500" cy="9525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55BF7" w14:textId="1DC9D074" w:rsidR="00BA76EB" w:rsidRDefault="00BA76EB">
      <w:r>
        <w:t>Reapers:</w:t>
      </w:r>
    </w:p>
    <w:p w14:paraId="624EB8CC" w14:textId="77777777" w:rsidR="00BA76EB" w:rsidRDefault="00BA76EB"/>
    <w:p w14:paraId="5958C2DA" w14:textId="77777777" w:rsidR="00FC3E54" w:rsidRPr="00FC3E54" w:rsidRDefault="00FC3E54"/>
    <w:p w14:paraId="2C39E5BE" w14:textId="60084ACE" w:rsidR="007B4A91" w:rsidRDefault="001456F5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1456F5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1456F5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294D66EA" w:rsidR="007B4A91" w:rsidRDefault="002A40E8">
      <w:pPr>
        <w:rPr>
          <w:sz w:val="28"/>
          <w:szCs w:val="28"/>
        </w:rPr>
      </w:pPr>
      <w:r>
        <w:t xml:space="preserve">The whole game will be made up of three </w:t>
      </w:r>
      <w:proofErr w:type="spellStart"/>
      <w:r>
        <w:t>indiviual</w:t>
      </w:r>
      <w:proofErr w:type="spellEnd"/>
      <w:r>
        <w:t xml:space="preserve"> mini games with varying </w:t>
      </w:r>
      <w:proofErr w:type="gramStart"/>
      <w:r>
        <w:t>genres(</w:t>
      </w:r>
      <w:proofErr w:type="spellStart"/>
      <w:proofErr w:type="gramEnd"/>
      <w:r>
        <w:t>i.e</w:t>
      </w:r>
      <w:proofErr w:type="spellEnd"/>
      <w:r>
        <w:t>: side scroller in the first, puzzle game in the second, and runner game in the third.)</w:t>
      </w:r>
      <w:r w:rsidR="001456F5">
        <w:pict w14:anchorId="4F92B24E">
          <v:rect id="_x0000_i1034" style="width:0;height:1.5pt" o:hralign="center" o:hrstd="t" o:hr="t" fillcolor="#a0a0a0" stroked="f"/>
        </w:pict>
      </w:r>
      <w:r w:rsidR="001456F5">
        <w:pict w14:anchorId="49CF2C3B">
          <v:rect id="_x0000_i1035" style="width:0;height:1.5pt" o:hralign="center" o:hrstd="t" o:hr="t" fillcolor="#a0a0a0" stroked="f"/>
        </w:pict>
      </w:r>
      <w:r w:rsidR="001456F5">
        <w:pict w14:anchorId="2BE0C1BB">
          <v:rect id="_x0000_i1036" style="width:0;height:1.5pt" o:hralign="center" o:hrstd="t" o:hr="t" fillcolor="#a0a0a0" stroked="f"/>
        </w:pict>
      </w:r>
      <w:r w:rsidR="001456F5"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524177479">
    <w:abstractNumId w:val="0"/>
  </w:num>
  <w:num w:numId="2" w16cid:durableId="1363093672">
    <w:abstractNumId w:val="1"/>
  </w:num>
  <w:num w:numId="3" w16cid:durableId="341049526">
    <w:abstractNumId w:val="3"/>
  </w:num>
  <w:num w:numId="4" w16cid:durableId="7219043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2486"/>
    <w:rsid w:val="0005267A"/>
    <w:rsid w:val="001456F5"/>
    <w:rsid w:val="00162B56"/>
    <w:rsid w:val="001D0734"/>
    <w:rsid w:val="002A40E8"/>
    <w:rsid w:val="003C5FEC"/>
    <w:rsid w:val="00556965"/>
    <w:rsid w:val="00622B07"/>
    <w:rsid w:val="0071513F"/>
    <w:rsid w:val="00720C36"/>
    <w:rsid w:val="007B4A91"/>
    <w:rsid w:val="00865032"/>
    <w:rsid w:val="00B72323"/>
    <w:rsid w:val="00BA76EB"/>
    <w:rsid w:val="00D3691C"/>
    <w:rsid w:val="00DB034C"/>
    <w:rsid w:val="00EA42FC"/>
    <w:rsid w:val="00FB4E45"/>
    <w:rsid w:val="00FC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gif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gif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image" Target="media/image6.png"/><Relationship Id="rId24" Type="http://schemas.openxmlformats.org/officeDocument/2006/relationships/image" Target="media/image19.gif"/><Relationship Id="rId5" Type="http://schemas.openxmlformats.org/officeDocument/2006/relationships/webSettings" Target="webSettings.xml"/><Relationship Id="rId15" Type="http://schemas.openxmlformats.org/officeDocument/2006/relationships/image" Target="media/image10.gif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gif"/><Relationship Id="rId14" Type="http://schemas.openxmlformats.org/officeDocument/2006/relationships/image" Target="media/image9.gif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D9FB4A-37F5-4EA0-BA7A-FC0389ED1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83</TotalTime>
  <Pages>13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el</cp:lastModifiedBy>
  <cp:revision>7</cp:revision>
  <dcterms:created xsi:type="dcterms:W3CDTF">2021-03-18T05:03:00Z</dcterms:created>
  <dcterms:modified xsi:type="dcterms:W3CDTF">2022-06-08T12:17:00Z</dcterms:modified>
</cp:coreProperties>
</file>